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49652351" w:rsidR="004F1CD0" w:rsidRDefault="00A22C8E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Ohio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C0633" w14:textId="77777777" w:rsidR="004340C4" w:rsidRDefault="004340C4" w:rsidP="00CB37D9">
      <w:pPr>
        <w:spacing w:after="0" w:line="240" w:lineRule="auto"/>
      </w:pPr>
      <w:r>
        <w:separator/>
      </w:r>
    </w:p>
  </w:endnote>
  <w:endnote w:type="continuationSeparator" w:id="0">
    <w:p w14:paraId="61BF2DE8" w14:textId="77777777" w:rsidR="004340C4" w:rsidRDefault="004340C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FD0F7" w14:textId="77777777" w:rsidR="004340C4" w:rsidRDefault="004340C4" w:rsidP="00CB37D9">
      <w:pPr>
        <w:spacing w:after="0" w:line="240" w:lineRule="auto"/>
      </w:pPr>
      <w:r>
        <w:separator/>
      </w:r>
    </w:p>
  </w:footnote>
  <w:footnote w:type="continuationSeparator" w:id="0">
    <w:p w14:paraId="3FF068CB" w14:textId="77777777" w:rsidR="004340C4" w:rsidRDefault="004340C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340C4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53:00Z</cp:lastPrinted>
  <dcterms:created xsi:type="dcterms:W3CDTF">2020-06-30T19:54:00Z</dcterms:created>
  <dcterms:modified xsi:type="dcterms:W3CDTF">2020-06-30T19:54:00Z</dcterms:modified>
</cp:coreProperties>
</file>